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e6a38e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5e6884f4-a843-41f3-89f8-cbe43d6af194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07:04Z</dcterms:created>
  <dcterms:modified xsi:type="dcterms:W3CDTF">2023-06-21T18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